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051DE8ED" w:rsidR="001E24C1" w:rsidRPr="00A9406C" w:rsidRDefault="00D50C17" w:rsidP="0026353E">
      <w:pPr>
        <w:widowControl/>
        <w:ind w:left="2030" w:hangingChars="1128" w:hanging="2030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ST, ERATO,</w:t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Large Graph Project</w:t>
      </w:r>
    </w:p>
    <w:p w14:paraId="40F8B1D4" w14:textId="65FA0826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Fellowship for Young Scientists (DC2)</w:t>
      </w:r>
    </w:p>
    <w:p w14:paraId="1FCAF782" w14:textId="420E9C16" w:rsidR="00817326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</w:t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2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</w:t>
      </w:r>
      <w:r w:rsid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26353E" w:rsidRP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rporation</w:t>
      </w:r>
    </w:p>
    <w:p w14:paraId="37681449" w14:textId="47C7EBD9" w:rsidR="0026353E" w:rsidRPr="00A9406C" w:rsidRDefault="0026353E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cember 202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Present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proofErr w:type="spellStart"/>
      <w:r w:rsidRP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yberAgent</w:t>
      </w:r>
      <w:proofErr w:type="spellEnd"/>
      <w:r w:rsidRPr="0026353E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nc.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Daisuke </w:t>
      </w:r>
      <w:proofErr w:type="spellStart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itakoshi</w:t>
      </w:r>
      <w:proofErr w:type="spellEnd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proofErr w:type="spellStart"/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proofErr w:type="spellEnd"/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aka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ehar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utaro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amaguchi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ao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kimura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</w:t>
      </w: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aki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oSingles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and Alex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hom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pp.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aonor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kimura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akur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kunaga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321AF076" w14:textId="319AA7BE" w:rsidR="002B00A5" w:rsidRPr="002B00A5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proofErr w:type="spellStart"/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 and 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2B00A5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p. 369</w:t>
      </w:r>
      <w:r w:rsidR="002B00A5" w:rsidRPr="002B00A5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377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="002B00A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700.42</w:t>
        </w:r>
      </w:hyperlink>
    </w:p>
    <w:p w14:paraId="6A867386" w14:textId="63C289A2" w:rsidR="002E680D" w:rsidRPr="002E680D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2E680D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pp. 154</w:t>
      </w:r>
      <w:r w:rsidR="000573D4" w:rsidRPr="002E680D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162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E680D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8" w:history="1">
        <w:r w:rsidR="002E680D" w:rsidRPr="002E680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ohsaka21a.html</w:t>
        </w:r>
      </w:hyperlink>
    </w:p>
    <w:p w14:paraId="4C72B7C6" w14:textId="34A1A339" w:rsidR="00D37289" w:rsidRPr="00D37289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atsuya Matsuoka, Shinji Ito, and 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D37289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pp. 3421</w:t>
      </w:r>
      <w:r w:rsidR="000573D4" w:rsidRPr="00D37289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3429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D37289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9" w:history="1">
        <w:r w:rsidR="00D37289" w:rsidRPr="00D37289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matsuoka21a.html</w:t>
        </w:r>
      </w:hyperlink>
    </w:p>
    <w:p w14:paraId="1309D490" w14:textId="33FE66C5" w:rsidR="00B3737A" w:rsidRPr="003B46AC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49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>(3)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,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pp. 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4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9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0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orl.2021.02.004</w:t>
        </w:r>
      </w:hyperlink>
    </w:p>
    <w:p w14:paraId="4545EAFE" w14:textId="05687502" w:rsidR="003B46AC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A Fully Polynomial Parameterized Algorithm for Counting the Number of Reachable Vertices in a Digraph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A60D2">
        <w:rPr>
          <w:rFonts w:ascii="Georgia" w:eastAsia="ＭＳ Ｐゴシック" w:hAnsi="Georgia" w:cs="ＭＳ Ｐゴシック" w:hint="eastAsia"/>
          <w:kern w:val="0"/>
          <w:sz w:val="18"/>
          <w:szCs w:val="18"/>
          <w:u w:val="single"/>
        </w:rPr>
        <w:t>Naoto</w:t>
      </w:r>
      <w:r w:rsidRPr="004A60D2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 xml:space="preserve">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6A6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Information Processing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171, pp. </w:t>
      </w:r>
      <w:r w:rsidR="003825CC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106137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1" w:history="1">
        <w:r w:rsidR="003825CC" w:rsidRPr="00F21C1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ipl.2021.106137</w:t>
        </w:r>
      </w:hyperlink>
    </w:p>
    <w:p w14:paraId="1E83FFA9" w14:textId="77777777" w:rsidR="00AB5B08" w:rsidRPr="003825CC" w:rsidRDefault="00AB5B08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Approximation Algorithm for Submodular Maximization under Submodular Cover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C228C4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and 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7th Conference on Uncertainty in Artificial Intelligence (</w:t>
      </w:r>
      <w:r w:rsidRPr="003825C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UAI</w:t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48F3AC6B" w14:textId="5A4F12D6" w:rsidR="00AB5B08" w:rsidRPr="003825CC" w:rsidRDefault="00A8384A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8384A">
        <w:rPr>
          <w:rFonts w:ascii="Georgia" w:eastAsia="ＭＳ Ｐゴシック" w:hAnsi="Georgia" w:cs="ＭＳ Ｐゴシック"/>
          <w:kern w:val="0"/>
          <w:sz w:val="18"/>
          <w:szCs w:val="18"/>
        </w:rPr>
        <w:t>On the Convex Combination of Determinantal Point Processes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537307"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537307"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,</w:t>
      </w:r>
      <w:r w:rsidR="00537307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and Akihiro Yabe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13th Asian Conference on Machine Learning (</w:t>
      </w:r>
      <w:r w:rsidR="00F02642" w:rsidRPr="00F02642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CML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472A5D49" w14:textId="4A227F35" w:rsidR="00AB5B08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E567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Maximization </w:t>
      </w:r>
      <w:r w:rsidR="00DE186E" w:rsidRPr="00DE186E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of Monotone </w:t>
      </w:r>
      <w:r w:rsidR="0056247B" w:rsidRPr="0056247B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k</w:t>
      </w:r>
      <w:r w:rsidR="00DE186E" w:rsidRPr="00DE186E">
        <w:rPr>
          <w:rFonts w:ascii="Georgia" w:eastAsia="ＭＳ Ｐゴシック" w:hAnsi="Georgia" w:cs="ＭＳ Ｐゴシック"/>
          <w:kern w:val="0"/>
          <w:sz w:val="18"/>
          <w:szCs w:val="18"/>
        </w:rPr>
        <w:t>-Submodular Functions with Bounded Curvature and Non-</w:t>
      </w:r>
      <w:r w:rsidR="0056247B" w:rsidRPr="0056247B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k</w:t>
      </w:r>
      <w:r w:rsidR="00DE186E" w:rsidRPr="00DE186E">
        <w:rPr>
          <w:rFonts w:ascii="Georgia" w:eastAsia="ＭＳ Ｐゴシック" w:hAnsi="Georgia" w:cs="ＭＳ Ｐゴシック"/>
          <w:kern w:val="0"/>
          <w:sz w:val="18"/>
          <w:szCs w:val="18"/>
        </w:rPr>
        <w:t>-Submodular Functions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 w:rsidR="007609F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="007609FC"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AB5B0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AB5B08"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 xml:space="preserve">Proceedings of the 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13th Asian Conference on Machine Learning (</w:t>
      </w:r>
      <w:r w:rsidR="00F02642" w:rsidRPr="00F02642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CML</w:t>
      </w:r>
      <w:r w:rsidR="00F02642" w:rsidRPr="00F02642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AB5B08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28770266" w14:textId="7760E697" w:rsidR="00425B10" w:rsidRPr="00425B10" w:rsidRDefault="00425B10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25B10">
        <w:rPr>
          <w:rFonts w:ascii="Georgia" w:eastAsia="ＭＳ Ｐゴシック" w:hAnsi="Georgia" w:cs="ＭＳ Ｐゴシック"/>
          <w:kern w:val="0"/>
          <w:sz w:val="18"/>
          <w:szCs w:val="18"/>
        </w:rPr>
        <w:t>Reconfiguration Problems on Submodular Function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5B10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</w:t>
      </w:r>
      <w:r w:rsidRPr="00425B10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25B10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15th ACM International Conference on Web Search and Data Mining (</w:t>
      </w:r>
      <w:r w:rsidRPr="00425B10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WSDM</w:t>
      </w:r>
      <w:r w:rsidRPr="00425B10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2, to appear.</w:t>
      </w:r>
    </w:p>
    <w:p w14:paraId="3174693B" w14:textId="77777777" w:rsidR="00551EC7" w:rsidRPr="00AB5B08" w:rsidRDefault="00551EC7" w:rsidP="00551EC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39D5D32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170D09B4" w14:textId="63DC7771" w:rsidR="009F5895" w:rsidRDefault="009F589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A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il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6</w:t>
      </w:r>
    </w:p>
    <w:p w14:paraId="1BDF1AF8" w14:textId="3B7EB072" w:rsidR="001E4D0C" w:rsidRPr="00A9406C" w:rsidRDefault="001E4D0C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uly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presentation of Publication 20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lastRenderedPageBreak/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3rd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14th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World Finals 2013, St. Petersburg, Russia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18365335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breviewer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  <w:r w:rsidR="006A6B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CML’21</w:t>
      </w:r>
    </w:p>
    <w:p w14:paraId="2E0DEA08" w14:textId="12F2B40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B7386" w:rsidRP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he VLDB Journal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1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B5B08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B5B08" w:rsidSect="004F7BCF">
      <w:footerReference w:type="default" r:id="rId32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A99529" w14:textId="77777777" w:rsidR="008B4C83" w:rsidRDefault="008B4C83" w:rsidP="008438C5">
      <w:r>
        <w:separator/>
      </w:r>
    </w:p>
    <w:p w14:paraId="43CC2235" w14:textId="77777777" w:rsidR="008B4C83" w:rsidRDefault="008B4C83"/>
  </w:endnote>
  <w:endnote w:type="continuationSeparator" w:id="0">
    <w:p w14:paraId="54DEE9E0" w14:textId="77777777" w:rsidR="008B4C83" w:rsidRDefault="008B4C83" w:rsidP="008438C5">
      <w:r>
        <w:continuationSeparator/>
      </w:r>
    </w:p>
    <w:p w14:paraId="06BF10F8" w14:textId="77777777" w:rsidR="008B4C83" w:rsidRDefault="008B4C8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4E482" w14:textId="78792686" w:rsidR="009A0A73" w:rsidRPr="009A0A73" w:rsidRDefault="0034139A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December</w:t>
    </w:r>
    <w:r w:rsidR="0013176E">
      <w:rPr>
        <w:rFonts w:ascii="Georgia" w:hAnsi="Georgia"/>
        <w:i/>
        <w:iCs/>
      </w:rPr>
      <w:t xml:space="preserve"> </w:t>
    </w:r>
    <w:r>
      <w:rPr>
        <w:rFonts w:ascii="Georgia" w:hAnsi="Georgia"/>
        <w:i/>
        <w:iCs/>
      </w:rPr>
      <w:t>1</w:t>
    </w:r>
    <w:r w:rsidR="00477A24">
      <w:rPr>
        <w:rFonts w:ascii="Georgia" w:hAnsi="Georgia"/>
        <w:i/>
        <w:iCs/>
      </w:rPr>
      <w:t>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  <w:p w14:paraId="320D2196" w14:textId="77777777" w:rsidR="00F72DBC" w:rsidRDefault="00F72DB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B0502" w14:textId="77777777" w:rsidR="008B4C83" w:rsidRDefault="008B4C83" w:rsidP="008438C5">
      <w:r>
        <w:rPr>
          <w:rFonts w:hint="eastAsia"/>
        </w:rPr>
        <w:separator/>
      </w:r>
    </w:p>
    <w:p w14:paraId="1FCC232D" w14:textId="77777777" w:rsidR="008B4C83" w:rsidRDefault="008B4C83"/>
  </w:footnote>
  <w:footnote w:type="continuationSeparator" w:id="0">
    <w:p w14:paraId="210696F6" w14:textId="77777777" w:rsidR="008B4C83" w:rsidRDefault="008B4C83" w:rsidP="008438C5">
      <w:r>
        <w:continuationSeparator/>
      </w:r>
    </w:p>
    <w:p w14:paraId="14DA1956" w14:textId="77777777" w:rsidR="008B4C83" w:rsidRDefault="008B4C8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sqgFAH6Z2ow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573D4"/>
    <w:rsid w:val="000637B8"/>
    <w:rsid w:val="00066F25"/>
    <w:rsid w:val="000700CA"/>
    <w:rsid w:val="000C714F"/>
    <w:rsid w:val="000D2406"/>
    <w:rsid w:val="000F2E74"/>
    <w:rsid w:val="000F603A"/>
    <w:rsid w:val="00124997"/>
    <w:rsid w:val="0013176E"/>
    <w:rsid w:val="00133B69"/>
    <w:rsid w:val="001473DA"/>
    <w:rsid w:val="00164CB2"/>
    <w:rsid w:val="00171078"/>
    <w:rsid w:val="00176527"/>
    <w:rsid w:val="0017669A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24C1"/>
    <w:rsid w:val="001E4D0C"/>
    <w:rsid w:val="00216223"/>
    <w:rsid w:val="00223268"/>
    <w:rsid w:val="00223E2D"/>
    <w:rsid w:val="00224FEA"/>
    <w:rsid w:val="00225112"/>
    <w:rsid w:val="002404B3"/>
    <w:rsid w:val="00257A4B"/>
    <w:rsid w:val="0026353E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30165"/>
    <w:rsid w:val="0034139A"/>
    <w:rsid w:val="00373C0B"/>
    <w:rsid w:val="003800AE"/>
    <w:rsid w:val="003825CC"/>
    <w:rsid w:val="003938A3"/>
    <w:rsid w:val="003A5363"/>
    <w:rsid w:val="003A5E69"/>
    <w:rsid w:val="003B4025"/>
    <w:rsid w:val="003B46AC"/>
    <w:rsid w:val="003B4C69"/>
    <w:rsid w:val="003C7555"/>
    <w:rsid w:val="003E4786"/>
    <w:rsid w:val="003E56CC"/>
    <w:rsid w:val="00404DFA"/>
    <w:rsid w:val="00422B23"/>
    <w:rsid w:val="00425B10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5679"/>
    <w:rsid w:val="004E6810"/>
    <w:rsid w:val="004F177F"/>
    <w:rsid w:val="004F7BCF"/>
    <w:rsid w:val="0050531A"/>
    <w:rsid w:val="0052297D"/>
    <w:rsid w:val="00537307"/>
    <w:rsid w:val="00544715"/>
    <w:rsid w:val="00551EC7"/>
    <w:rsid w:val="00555065"/>
    <w:rsid w:val="00556843"/>
    <w:rsid w:val="00560537"/>
    <w:rsid w:val="0056247B"/>
    <w:rsid w:val="005705DD"/>
    <w:rsid w:val="00586396"/>
    <w:rsid w:val="00590A2A"/>
    <w:rsid w:val="00595908"/>
    <w:rsid w:val="005A1DF4"/>
    <w:rsid w:val="005A4FD5"/>
    <w:rsid w:val="005C1D4B"/>
    <w:rsid w:val="005D03A2"/>
    <w:rsid w:val="00616D7B"/>
    <w:rsid w:val="006377F3"/>
    <w:rsid w:val="006412BE"/>
    <w:rsid w:val="0066284C"/>
    <w:rsid w:val="00686EEF"/>
    <w:rsid w:val="006928EA"/>
    <w:rsid w:val="006A6B4F"/>
    <w:rsid w:val="006C0B47"/>
    <w:rsid w:val="006C3F66"/>
    <w:rsid w:val="006D6FBF"/>
    <w:rsid w:val="006E7032"/>
    <w:rsid w:val="00701150"/>
    <w:rsid w:val="0071447B"/>
    <w:rsid w:val="00721D1A"/>
    <w:rsid w:val="007334DD"/>
    <w:rsid w:val="007609FC"/>
    <w:rsid w:val="0076644B"/>
    <w:rsid w:val="00787961"/>
    <w:rsid w:val="007B27EF"/>
    <w:rsid w:val="007B7386"/>
    <w:rsid w:val="007C44DB"/>
    <w:rsid w:val="007D4C25"/>
    <w:rsid w:val="007E2A32"/>
    <w:rsid w:val="00817326"/>
    <w:rsid w:val="0083537B"/>
    <w:rsid w:val="008438C5"/>
    <w:rsid w:val="00847D45"/>
    <w:rsid w:val="00877203"/>
    <w:rsid w:val="0088688E"/>
    <w:rsid w:val="0089178F"/>
    <w:rsid w:val="008A6EB1"/>
    <w:rsid w:val="008B4C83"/>
    <w:rsid w:val="008C4488"/>
    <w:rsid w:val="008C735D"/>
    <w:rsid w:val="008F45EB"/>
    <w:rsid w:val="008F6976"/>
    <w:rsid w:val="00940BB4"/>
    <w:rsid w:val="00941C2C"/>
    <w:rsid w:val="00950D72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30554"/>
    <w:rsid w:val="00A32E6A"/>
    <w:rsid w:val="00A377F7"/>
    <w:rsid w:val="00A42877"/>
    <w:rsid w:val="00A71F37"/>
    <w:rsid w:val="00A8384A"/>
    <w:rsid w:val="00A9406C"/>
    <w:rsid w:val="00A95AAA"/>
    <w:rsid w:val="00AB03D5"/>
    <w:rsid w:val="00AB07D1"/>
    <w:rsid w:val="00AB5B08"/>
    <w:rsid w:val="00AC2C81"/>
    <w:rsid w:val="00AD27CD"/>
    <w:rsid w:val="00AE3B47"/>
    <w:rsid w:val="00B049FE"/>
    <w:rsid w:val="00B1319A"/>
    <w:rsid w:val="00B16A2A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228C4"/>
    <w:rsid w:val="00C349EF"/>
    <w:rsid w:val="00C41CD9"/>
    <w:rsid w:val="00C80502"/>
    <w:rsid w:val="00C82365"/>
    <w:rsid w:val="00C82805"/>
    <w:rsid w:val="00C9022E"/>
    <w:rsid w:val="00C95622"/>
    <w:rsid w:val="00CB0F74"/>
    <w:rsid w:val="00CB3D4A"/>
    <w:rsid w:val="00CB5E25"/>
    <w:rsid w:val="00CE605F"/>
    <w:rsid w:val="00CF1A78"/>
    <w:rsid w:val="00D15ACB"/>
    <w:rsid w:val="00D2795F"/>
    <w:rsid w:val="00D37289"/>
    <w:rsid w:val="00D50C17"/>
    <w:rsid w:val="00D66454"/>
    <w:rsid w:val="00D725A0"/>
    <w:rsid w:val="00D84D0E"/>
    <w:rsid w:val="00DA76E0"/>
    <w:rsid w:val="00DB0F74"/>
    <w:rsid w:val="00DB1F38"/>
    <w:rsid w:val="00DE186E"/>
    <w:rsid w:val="00DE5E29"/>
    <w:rsid w:val="00E03EE1"/>
    <w:rsid w:val="00E1656F"/>
    <w:rsid w:val="00E21CF3"/>
    <w:rsid w:val="00E278DE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02642"/>
    <w:rsid w:val="00F57353"/>
    <w:rsid w:val="00F62269"/>
    <w:rsid w:val="00F630A7"/>
    <w:rsid w:val="00F72911"/>
    <w:rsid w:val="00F72B8F"/>
    <w:rsid w:val="00F72DBC"/>
    <w:rsid w:val="00F901A3"/>
    <w:rsid w:val="00F919A8"/>
    <w:rsid w:val="00FA0657"/>
    <w:rsid w:val="00FA1E03"/>
    <w:rsid w:val="00FD7BEC"/>
    <w:rsid w:val="00FF03A3"/>
    <w:rsid w:val="00FF06E2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" Type="http://schemas.openxmlformats.org/officeDocument/2006/relationships/styles" Target="styles.xml"/><Relationship Id="rId21" Type="http://schemas.openxmlformats.org/officeDocument/2006/relationships/hyperlink" Target="doi.org/10.4230/LIPIcs.STACS.2018.41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31" Type="http://schemas.openxmlformats.org/officeDocument/2006/relationships/hyperlink" Target="https://doi.org/10.1016/j.ipl.2021.1061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8" Type="http://schemas.openxmlformats.org/officeDocument/2006/relationships/hyperlink" Target="mailto:naoto.ohsaka@gmail.com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9</TotalTime>
  <Pages>5</Pages>
  <Words>1533</Words>
  <Characters>8744</Characters>
  <Application>Microsoft Office Word</Application>
  <DocSecurity>0</DocSecurity>
  <Lines>72</Lines>
  <Paragraphs>20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大坂 直人</cp:lastModifiedBy>
  <cp:revision>205</cp:revision>
  <cp:lastPrinted>2021-09-29T12:40:00Z</cp:lastPrinted>
  <dcterms:created xsi:type="dcterms:W3CDTF">2016-02-28T10:56:00Z</dcterms:created>
  <dcterms:modified xsi:type="dcterms:W3CDTF">2021-12-04T13:21:00Z</dcterms:modified>
</cp:coreProperties>
</file>